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3618" w:rsidRDefault="00AE3618"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8356AE">
        <w:t>2</w:t>
      </w:r>
      <w:r>
        <w:t xml:space="preserve">: Week </w:t>
      </w:r>
      <w:r w:rsidR="008356AE">
        <w:t>5</w:t>
      </w:r>
      <w:r>
        <w:t xml:space="preserve">: </w:t>
      </w:r>
      <w:r w:rsidR="008356AE">
        <w:t>Theory to Practice: Business Intelligence</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8356AE" w:rsidP="0082223F">
      <w:pPr>
        <w:jc w:val="center"/>
      </w:pPr>
      <w:r>
        <w:t>January 5</w:t>
      </w:r>
      <w:r w:rsidRPr="008356AE">
        <w:rPr>
          <w:vertAlign w:val="superscript"/>
        </w:rPr>
        <w:t>th</w:t>
      </w:r>
      <w:r w:rsidR="00CB25E9">
        <w:t>, 2019</w:t>
      </w:r>
    </w:p>
    <w:p w:rsidR="0082223F" w:rsidRDefault="0082223F" w:rsidP="0082223F">
      <w:pPr>
        <w:jc w:val="center"/>
      </w:pPr>
      <w:r>
        <w:t>North Central University</w:t>
      </w:r>
    </w:p>
    <w:p w:rsidR="0082223F" w:rsidRDefault="0082223F">
      <w:pPr>
        <w:spacing w:line="259" w:lineRule="auto"/>
      </w:pPr>
      <w:r>
        <w:br w:type="page"/>
      </w:r>
    </w:p>
    <w:p w:rsidR="0082223F" w:rsidRDefault="008356AE" w:rsidP="00CB25E9">
      <w:pPr>
        <w:pStyle w:val="Title"/>
      </w:pPr>
      <w:r>
        <w:lastRenderedPageBreak/>
        <w:t>Theory to Practice: Business Intelligence</w:t>
      </w:r>
    </w:p>
    <w:p w:rsidR="00CA4466" w:rsidRDefault="00CA4466" w:rsidP="00CA4466">
      <w:r>
        <w:tab/>
        <w:t>Business intelligence(BI) refers to the process of transforming data into knowledge for decision processes.  As organizations gain insights into their customer experiences and internal processes, they can make more informed adjustments to dynamic market conditions</w:t>
      </w:r>
      <w:sdt>
        <w:sdtPr>
          <w:id w:val="-1649967841"/>
          <w:citation/>
        </w:sdtPr>
        <w:sdtContent>
          <w:r w:rsidR="008B2602">
            <w:fldChar w:fldCharType="begin"/>
          </w:r>
          <w:r w:rsidR="008B2602">
            <w:instrText xml:space="preserve"> CITATION Chu13 \l 1033 </w:instrText>
          </w:r>
          <w:r w:rsidR="008B2602">
            <w:fldChar w:fldCharType="separate"/>
          </w:r>
          <w:r w:rsidR="008B2602">
            <w:rPr>
              <w:noProof/>
            </w:rPr>
            <w:t xml:space="preserve"> (Chugh &amp; Grandhi, 2013)</w:t>
          </w:r>
          <w:r w:rsidR="008B2602">
            <w:fldChar w:fldCharType="end"/>
          </w:r>
        </w:sdtContent>
      </w:sdt>
      <w:r>
        <w:t>.  While it is generally agreed to be a critical aspect, the implemented solution does not always deliver the</w:t>
      </w:r>
      <w:r w:rsidR="0080599C">
        <w:t>se</w:t>
      </w:r>
      <w:r>
        <w:t xml:space="preserve"> expectations because of poor planning, resource management, and usability, among other issues</w:t>
      </w:r>
      <w:sdt>
        <w:sdtPr>
          <w:id w:val="446055556"/>
          <w:citation/>
        </w:sdtPr>
        <w:sdtContent>
          <w:r w:rsidR="0080599C">
            <w:fldChar w:fldCharType="begin"/>
          </w:r>
          <w:r w:rsidR="0080599C">
            <w:instrText xml:space="preserve"> CITATION Chu13 \l 1033 </w:instrText>
          </w:r>
          <w:r w:rsidR="0080599C">
            <w:fldChar w:fldCharType="separate"/>
          </w:r>
          <w:r w:rsidR="0080599C">
            <w:rPr>
              <w:noProof/>
            </w:rPr>
            <w:t xml:space="preserve"> (Chugh &amp; Grandhi, 2013)</w:t>
          </w:r>
          <w:r w:rsidR="0080599C">
            <w:fldChar w:fldCharType="end"/>
          </w:r>
        </w:sdtContent>
      </w:sdt>
      <w:r>
        <w:t>.  Successful business intelligence systems cannot be ‘another IT project,’ and instead must be treated as an integral extension of the enterprise management system</w:t>
      </w:r>
      <w:sdt>
        <w:sdtPr>
          <w:id w:val="2009946277"/>
          <w:citation/>
        </w:sdtPr>
        <w:sdtContent>
          <w:r w:rsidR="0080599C">
            <w:fldChar w:fldCharType="begin"/>
          </w:r>
          <w:r w:rsidR="0080599C">
            <w:instrText xml:space="preserve"> CITATION Str15 \l 1033 </w:instrText>
          </w:r>
          <w:r w:rsidR="0080599C">
            <w:fldChar w:fldCharType="separate"/>
          </w:r>
          <w:r w:rsidR="0080599C">
            <w:rPr>
              <w:noProof/>
            </w:rPr>
            <w:t xml:space="preserve"> (Stroetmann, 2015)</w:t>
          </w:r>
          <w:r w:rsidR="0080599C">
            <w:fldChar w:fldCharType="end"/>
          </w:r>
        </w:sdtContent>
      </w:sdt>
      <w:r>
        <w:t>.</w:t>
      </w:r>
    </w:p>
    <w:p w:rsidR="00CA4466" w:rsidRDefault="00CA4466" w:rsidP="00CA4466">
      <w:pPr>
        <w:pStyle w:val="Heading1"/>
      </w:pPr>
      <w:r>
        <w:t xml:space="preserve">The Story of </w:t>
      </w:r>
      <w:r w:rsidR="00A04F03">
        <w:t>Intune</w:t>
      </w:r>
    </w:p>
    <w:p w:rsidR="004A2E39" w:rsidRDefault="00CA4466" w:rsidP="004A2E39">
      <w:r>
        <w:tab/>
        <w:t xml:space="preserve"> </w:t>
      </w:r>
      <w:r w:rsidR="00A04F03">
        <w:t>Intune</w:t>
      </w:r>
      <w:r>
        <w:t xml:space="preserve"> offers an online mobile device management platform with many internal processes powered by BI solutions.  However, like many other organizations, their journey to a mature set of data driven-decisions experienced significant turbulence along the way.</w:t>
      </w:r>
      <w:r w:rsidR="0080599C">
        <w:t xml:space="preserve">  According to a recent study between 40-50% of all business intelligence systems are considered failures</w:t>
      </w:r>
      <w:sdt>
        <w:sdtPr>
          <w:id w:val="1941170912"/>
          <w:citation/>
        </w:sdtPr>
        <w:sdtContent>
          <w:r w:rsidR="0080599C">
            <w:fldChar w:fldCharType="begin"/>
          </w:r>
          <w:r w:rsidR="0080599C">
            <w:instrText xml:space="preserve"> CITATION Gon18 \l 1033 </w:instrText>
          </w:r>
          <w:r w:rsidR="0080599C">
            <w:fldChar w:fldCharType="separate"/>
          </w:r>
          <w:r w:rsidR="0080599C">
            <w:rPr>
              <w:noProof/>
            </w:rPr>
            <w:t xml:space="preserve"> (Gonzales &amp; Wareham, 2018)</w:t>
          </w:r>
          <w:r w:rsidR="0080599C">
            <w:fldChar w:fldCharType="end"/>
          </w:r>
        </w:sdtContent>
      </w:sdt>
      <w:r w:rsidR="0080599C">
        <w:t>.</w:t>
      </w:r>
    </w:p>
    <w:p w:rsidR="004A2E39" w:rsidRDefault="004A2E39" w:rsidP="004A2E39">
      <w:pPr>
        <w:pStyle w:val="Heading2"/>
      </w:pPr>
      <w:r>
        <w:t>Initial Release</w:t>
      </w:r>
    </w:p>
    <w:p w:rsidR="004A2E39" w:rsidRDefault="00CA4466" w:rsidP="004A2E39">
      <w:pPr>
        <w:ind w:firstLine="720"/>
      </w:pPr>
      <w:r>
        <w:t xml:space="preserve">Their first release in 2008, stored all service logs on the cluster nodes where they could not be easily accessed.  </w:t>
      </w:r>
      <w:r w:rsidR="002A10A2">
        <w:t>The formation of a</w:t>
      </w:r>
      <w:r>
        <w:t xml:space="preserve"> separate</w:t>
      </w:r>
      <w:r w:rsidR="005E34DA">
        <w:t xml:space="preserve"> siloed</w:t>
      </w:r>
      <w:r>
        <w:t xml:space="preserve"> business analytics unit</w:t>
      </w:r>
      <w:r w:rsidR="002A10A2">
        <w:t xml:space="preserve"> allowed the company to </w:t>
      </w:r>
      <w:r>
        <w:t xml:space="preserve">track usage metrics and project capacity requirements.  </w:t>
      </w:r>
      <w:r w:rsidR="00CA2C39">
        <w:t>Due to a lack of domain expertise,</w:t>
      </w:r>
      <w:r w:rsidR="002A10A2">
        <w:t xml:space="preserve"> </w:t>
      </w:r>
      <w:r w:rsidR="00CA2C39">
        <w:t>the level of granularity available for their forecasts</w:t>
      </w:r>
      <w:r w:rsidR="002A10A2">
        <w:t xml:space="preserve"> was limited.</w:t>
      </w:r>
      <w:r w:rsidR="0080599C">
        <w:t xml:space="preserve">  </w:t>
      </w:r>
      <w:r w:rsidR="0080599C">
        <w:t>By 2012 the engineering team’s built custom tooling to reduce the friction associated with accessing service logs, though these refinements merely polished a broken system.</w:t>
      </w:r>
    </w:p>
    <w:p w:rsidR="0080599C" w:rsidRDefault="0080599C">
      <w:pPr>
        <w:rPr>
          <w:b/>
        </w:rPr>
      </w:pPr>
      <w:r>
        <w:br w:type="page"/>
      </w:r>
    </w:p>
    <w:p w:rsidR="004A2E39" w:rsidRDefault="004A2E39" w:rsidP="004A2E39">
      <w:pPr>
        <w:pStyle w:val="Heading2"/>
      </w:pPr>
      <w:r>
        <w:lastRenderedPageBreak/>
        <w:t>In-Memory Solution</w:t>
      </w:r>
    </w:p>
    <w:p w:rsidR="004A2E39" w:rsidRDefault="004A2E39" w:rsidP="004A2E39">
      <w:pPr>
        <w:ind w:firstLine="720"/>
      </w:pPr>
      <w:r>
        <w:t xml:space="preserve">The business unit recognized the need to centralize the service logs and requested the operations team to provision an Elasticsearch, Kabana, and Logstash (ELK) cluster.  ELK is an open-source in-memory data store that supports full-text searches across unstructured data.  </w:t>
      </w:r>
      <w:r w:rsidR="008B2602">
        <w:t xml:space="preserve">According to Harper (2019), the </w:t>
      </w:r>
      <w:r w:rsidR="008B2602">
        <w:t>adopti</w:t>
      </w:r>
      <w:r w:rsidR="008B2602">
        <w:t>on</w:t>
      </w:r>
      <w:r w:rsidR="008B2602">
        <w:t xml:space="preserve"> </w:t>
      </w:r>
      <w:r w:rsidR="008B2602">
        <w:t xml:space="preserve">of </w:t>
      </w:r>
      <w:r w:rsidR="008B2602">
        <w:t xml:space="preserve">in-memory database technologies </w:t>
      </w:r>
      <w:r w:rsidR="008B2602">
        <w:t>increases business intelligence usage as it</w:t>
      </w:r>
      <w:r w:rsidR="008B2602">
        <w:t xml:space="preserve"> enable</w:t>
      </w:r>
      <w:r w:rsidR="008B2602">
        <w:t>s</w:t>
      </w:r>
      <w:r w:rsidR="008B2602">
        <w:t xml:space="preserve"> real-time exploration of enormous datasets.</w:t>
      </w:r>
      <w:r w:rsidR="008B2602">
        <w:t xml:space="preserve">  However, t</w:t>
      </w:r>
      <w:r>
        <w:t xml:space="preserve">he system was expensive to operate at scale, so the </w:t>
      </w:r>
      <w:r w:rsidR="008B2602">
        <w:t xml:space="preserve">product team </w:t>
      </w:r>
      <w:r>
        <w:t xml:space="preserve">could only afford seven days of retention and an insufficient number of read-only replicas.  These </w:t>
      </w:r>
      <w:r w:rsidR="0080599C">
        <w:t>actions</w:t>
      </w:r>
      <w:r>
        <w:t xml:space="preserve"> reduced </w:t>
      </w:r>
      <w:r w:rsidR="0080599C">
        <w:t xml:space="preserve">operational </w:t>
      </w:r>
      <w:r>
        <w:t>cost</w:t>
      </w:r>
      <w:r w:rsidR="0080599C">
        <w:t>s</w:t>
      </w:r>
      <w:r>
        <w:t xml:space="preserve"> at the expense of adoption as the cluster was sluggish and missing longitudinal reporting.  A subset of the team learned the technology and became proficient, though skepticism from middle management prevented broader training investments.</w:t>
      </w:r>
    </w:p>
    <w:p w:rsidR="004A2E39" w:rsidRDefault="004A2E39" w:rsidP="004A2E39">
      <w:pPr>
        <w:pStyle w:val="Heading2"/>
      </w:pPr>
      <w:r>
        <w:t>Big Data Solution</w:t>
      </w:r>
    </w:p>
    <w:p w:rsidR="008B2602" w:rsidRPr="0080599C" w:rsidRDefault="004A2E39" w:rsidP="0080599C">
      <w:pPr>
        <w:ind w:firstLine="720"/>
      </w:pPr>
      <w:r>
        <w:t>In 2014, the senior leadership acknowledged the adoption failures of ELK and rebooted the business intelligence strategy around the Hadoop ecosystem.</w:t>
      </w:r>
      <w:r w:rsidR="008B2602">
        <w:t xml:space="preserve">  Big data platforms, like Hadoop, enable the organization to process oceans of data and easily derive insights</w:t>
      </w:r>
      <w:sdt>
        <w:sdtPr>
          <w:id w:val="-954393784"/>
          <w:citation/>
        </w:sdtPr>
        <w:sdtContent>
          <w:r w:rsidR="008B2602">
            <w:fldChar w:fldCharType="begin"/>
          </w:r>
          <w:r w:rsidR="008B2602">
            <w:instrText xml:space="preserve"> CITATION Tal181 \l 1033 </w:instrText>
          </w:r>
          <w:r w:rsidR="008B2602">
            <w:fldChar w:fldCharType="separate"/>
          </w:r>
          <w:r w:rsidR="008B2602">
            <w:rPr>
              <w:noProof/>
            </w:rPr>
            <w:t xml:space="preserve"> (Taleb et al., 2018)</w:t>
          </w:r>
          <w:r w:rsidR="008B2602">
            <w:fldChar w:fldCharType="end"/>
          </w:r>
        </w:sdtContent>
      </w:sdt>
      <w:r w:rsidR="008B2602">
        <w:t xml:space="preserve">. </w:t>
      </w:r>
      <w:r>
        <w:t xml:space="preserve">  </w:t>
      </w:r>
      <w:r w:rsidR="0080599C">
        <w:t>This</w:t>
      </w:r>
      <w:r>
        <w:t xml:space="preserve"> data pipeline begins with a log collection process that centralized the service logs into Azure Blob storage.  Next open-source tooling schedules SQL-like queries using Apache Hive, then copies the aggregations into a Microsoft SQL Azure database.  A custom intranet portal </w:t>
      </w:r>
      <w:r w:rsidR="0080599C">
        <w:t xml:space="preserve">renders </w:t>
      </w:r>
      <w:r>
        <w:t>the information into hardcoded charts and tables.  This solution had many improvements over its predecessor</w:t>
      </w:r>
      <w:r w:rsidR="00AE3618">
        <w:t>,</w:t>
      </w:r>
      <w:r>
        <w:t xml:space="preserve"> such as extended retention periods and the SQL-like interface query interface reduced training complexity.  However, adding new charts often required changes across the entire data pipeline, and Hive’s batch processing design added significant delays between test iterations.  Despite teams understanding the value, they pushed </w:t>
      </w:r>
      <w:r>
        <w:lastRenderedPageBreak/>
        <w:t xml:space="preserve">back against even simple changes as it would take weeks of effort </w:t>
      </w:r>
      <w:r w:rsidR="00AC71C5">
        <w:t xml:space="preserve">instead of </w:t>
      </w:r>
      <w:r w:rsidR="0080599C">
        <w:t xml:space="preserve">implementing </w:t>
      </w:r>
      <w:r>
        <w:t>customer-facing features.</w:t>
      </w:r>
    </w:p>
    <w:p w:rsidR="007D34ED" w:rsidRDefault="007D34ED" w:rsidP="007D34ED">
      <w:pPr>
        <w:pStyle w:val="Heading2"/>
      </w:pPr>
      <w:r>
        <w:t>Hot, Warm, and Cold</w:t>
      </w:r>
    </w:p>
    <w:p w:rsidR="007D34ED" w:rsidRDefault="007D34ED" w:rsidP="007D34ED">
      <w:r>
        <w:tab/>
        <w:t xml:space="preserve">In 2016, the senior leadership took a step back and looked at the holistic problem of providing business intelligence across the organization.  Instead of having a single general-purpose solution, they chose to have three built-for-purpose systems to address hard real-time metrics (hot), soft real-time exploration (warm), and offline batch processing (cold).  The hot path targeted a service level agreement (SLA) of 1-second latency in exchange for limitations on the dimensionality of data reporting, which was sufficient for aggregate service health status, not special customer status.  Microsoft Kusto, a proprietary in-memory analytics engine, was provisioned to hold thirty days of service logs and given access to enormous pools of </w:t>
      </w:r>
      <w:r w:rsidR="008B2602">
        <w:t xml:space="preserve">economically priced </w:t>
      </w:r>
      <w:r>
        <w:t>cloud resources.</w:t>
      </w:r>
      <w:r w:rsidR="008B2602">
        <w:t xml:space="preserve"> </w:t>
      </w:r>
      <w:r>
        <w:t xml:space="preserve"> This warm path targeted an SLA of 5-seconds, which encouraged ad-hoc exploration and integrated into Microsoft </w:t>
      </w:r>
      <w:proofErr w:type="spellStart"/>
      <w:r>
        <w:t>PowerBI</w:t>
      </w:r>
      <w:proofErr w:type="spellEnd"/>
      <w:r>
        <w:t xml:space="preserve"> for extensive visualization and dashboarding solutions.  For longitudinal reporting</w:t>
      </w:r>
      <w:r w:rsidR="00AE3618">
        <w:t xml:space="preserve"> (co</w:t>
      </w:r>
      <w:r w:rsidR="00EF2A13">
        <w:t>ld</w:t>
      </w:r>
      <w:r w:rsidR="00AE3618">
        <w:t>)</w:t>
      </w:r>
      <w:r>
        <w:t xml:space="preserve">, teams needed to use Azure Data </w:t>
      </w:r>
      <w:r w:rsidR="00AE3618">
        <w:t>L</w:t>
      </w:r>
      <w:r>
        <w:t>ake to execute SQL-like queries</w:t>
      </w:r>
      <w:r w:rsidR="00EF2A13">
        <w:t xml:space="preserve"> that would take 10s of minutes to complete</w:t>
      </w:r>
      <w:r>
        <w:t xml:space="preserve">.  Unlike the previous Hadoop ecosystem, </w:t>
      </w:r>
      <w:r w:rsidR="00D86B58">
        <w:t xml:space="preserve">extensions for the organization’s default </w:t>
      </w:r>
      <w:r>
        <w:t xml:space="preserve">Integrated Development Environments (IDE) </w:t>
      </w:r>
      <w:r w:rsidR="00D86B58">
        <w:t>provided a more familiar experience</w:t>
      </w:r>
      <w:r>
        <w:t>.</w:t>
      </w:r>
    </w:p>
    <w:p w:rsidR="00AE3618" w:rsidRDefault="00AE3618" w:rsidP="00AE3618">
      <w:pPr>
        <w:pStyle w:val="Heading2"/>
      </w:pPr>
      <w:r>
        <w:t>Evolving Beyond Tooling</w:t>
      </w:r>
    </w:p>
    <w:p w:rsidR="00AE3618" w:rsidRDefault="00AE3618" w:rsidP="00EF2A13">
      <w:r>
        <w:tab/>
        <w:t>Business intelligence projects are not ‘IT projects’ and need to consider the value-add of the organization</w:t>
      </w:r>
      <w:r w:rsidR="008B2602" w:rsidRPr="008B2602">
        <w:t xml:space="preserve"> </w:t>
      </w:r>
      <w:sdt>
        <w:sdtPr>
          <w:id w:val="-430357046"/>
          <w:citation/>
        </w:sdtPr>
        <w:sdtContent>
          <w:r w:rsidR="008B2602">
            <w:fldChar w:fldCharType="begin"/>
          </w:r>
          <w:r w:rsidR="008B2602">
            <w:instrText xml:space="preserve"> CITATION Str15 \l 1033 </w:instrText>
          </w:r>
          <w:r w:rsidR="008B2602">
            <w:fldChar w:fldCharType="separate"/>
          </w:r>
          <w:r w:rsidR="008B2602">
            <w:rPr>
              <w:noProof/>
            </w:rPr>
            <w:t xml:space="preserve"> (Stroetmann, 2015)</w:t>
          </w:r>
          <w:r w:rsidR="008B2602">
            <w:fldChar w:fldCharType="end"/>
          </w:r>
        </w:sdtContent>
      </w:sdt>
      <w:r>
        <w:t>.</w:t>
      </w:r>
      <w:r w:rsidR="004322F9">
        <w:t xml:space="preserve">  </w:t>
      </w:r>
      <w:r w:rsidR="00EF2A13">
        <w:t>The senior leadership, middle management, and business analytics unit c</w:t>
      </w:r>
      <w:r w:rsidR="008B2602">
        <w:t>a</w:t>
      </w:r>
      <w:r w:rsidR="00EF2A13">
        <w:t xml:space="preserve">me together to build a scorecard </w:t>
      </w:r>
      <w:r w:rsidR="00AC71C5">
        <w:t>report</w:t>
      </w:r>
      <w:r w:rsidR="00EF2A13">
        <w:t xml:space="preserve"> that focused on key quality metrics.  </w:t>
      </w:r>
      <w:r w:rsidR="00EF2A13">
        <w:t xml:space="preserve">The executive leadership reviewed the scorecard on a regular cadence, </w:t>
      </w:r>
      <w:r w:rsidR="00EF2A13">
        <w:t xml:space="preserve">which put pressure on </w:t>
      </w:r>
      <w:r w:rsidR="00AC71C5">
        <w:t xml:space="preserve">middle </w:t>
      </w:r>
      <w:r w:rsidR="00EF2A13">
        <w:t xml:space="preserve">management to ensure the </w:t>
      </w:r>
      <w:r w:rsidR="00AC71C5">
        <w:t xml:space="preserve">data </w:t>
      </w:r>
      <w:r w:rsidR="00EF2A13">
        <w:t xml:space="preserve">was accurate and timely.  For instance, the report </w:t>
      </w:r>
      <w:r w:rsidR="00AC71C5">
        <w:t xml:space="preserve">enumerated </w:t>
      </w:r>
      <w:r w:rsidR="00EF2A13">
        <w:t xml:space="preserve">the </w:t>
      </w:r>
      <w:r w:rsidR="00EF2A13">
        <w:lastRenderedPageBreak/>
        <w:t xml:space="preserve">top ten customer scenarios and measured the end-to-end experience in terms of reliable, latency, and availability.  These measurements came from instrumentation across the production service that emits tuples contain </w:t>
      </w:r>
      <w:proofErr w:type="spellStart"/>
      <w:r w:rsidR="00EF2A13">
        <w:t>client_id</w:t>
      </w:r>
      <w:proofErr w:type="spellEnd"/>
      <w:r w:rsidR="00EF2A13">
        <w:t xml:space="preserve">, timestamp, </w:t>
      </w:r>
      <w:proofErr w:type="spellStart"/>
      <w:r w:rsidR="00EF2A13">
        <w:t>scenario_id</w:t>
      </w:r>
      <w:proofErr w:type="spellEnd"/>
      <w:r w:rsidR="00EF2A13">
        <w:t xml:space="preserve">, </w:t>
      </w:r>
      <w:proofErr w:type="spellStart"/>
      <w:r w:rsidR="00EF2A13">
        <w:t>service_name</w:t>
      </w:r>
      <w:proofErr w:type="spellEnd"/>
      <w:r w:rsidR="00EF2A13">
        <w:t xml:space="preserve">, </w:t>
      </w:r>
      <w:proofErr w:type="spellStart"/>
      <w:r w:rsidR="00EF2A13">
        <w:t>method_name</w:t>
      </w:r>
      <w:proofErr w:type="spellEnd"/>
      <w:r w:rsidR="00D86991">
        <w:t>,</w:t>
      </w:r>
      <w:r w:rsidR="00EF2A13">
        <w:t xml:space="preserve"> and </w:t>
      </w:r>
      <w:proofErr w:type="spellStart"/>
      <w:r w:rsidR="00EF2A13">
        <w:t>execution_type</w:t>
      </w:r>
      <w:proofErr w:type="spellEnd"/>
      <w:r w:rsidR="00EF2A13">
        <w:t xml:space="preserve"> values.  The logging framework collects millions of these values every hour and places them into the big data cold storage system.  Then scheduled automation performs aggregations to reduce the size and derive secondary metrics, such as how many customers received their expected SLA, and pushed the results into the warm storage solution to further promote ad-hoc exploration.</w:t>
      </w:r>
    </w:p>
    <w:p w:rsidR="00D86991" w:rsidRDefault="00D86991" w:rsidP="00EF2A13">
      <w:r>
        <w:tab/>
        <w:t xml:space="preserve">Anderson (2018) describes how the data-driven culture fundamentally reshaped the architecture of </w:t>
      </w:r>
      <w:r w:rsidR="008B2602">
        <w:t>Intune</w:t>
      </w:r>
      <w:r>
        <w:t xml:space="preserve">.  For instance, the DevOps team was able to detect quality regressions and pinpoint the culprit component in a matter of minutes.  Engineering teams used greater insight into the runtime behavior to test the various hypothesis, such as the influence of different messaging and serialization technologies.  The product management team actively reviews feature usage statistics to determine </w:t>
      </w:r>
      <w:r w:rsidR="00AC71C5">
        <w:t xml:space="preserve">where to make </w:t>
      </w:r>
      <w:r>
        <w:t>future investments.  Through the servicing of the various business intelligence needs, customers receive high-quality products that are cheaper to operate, allowing the organization to be more competitive.</w:t>
      </w:r>
    </w:p>
    <w:p w:rsidR="005E3EA3" w:rsidRDefault="00A04F03" w:rsidP="00A436B2">
      <w:pPr>
        <w:pStyle w:val="Heading1"/>
      </w:pPr>
      <w:r>
        <w:t xml:space="preserve">Analysis of </w:t>
      </w:r>
      <w:r w:rsidR="008B2602">
        <w:t>Impact</w:t>
      </w:r>
    </w:p>
    <w:p w:rsidR="00A04F03" w:rsidRDefault="00A04F03" w:rsidP="00A04F03">
      <w:r>
        <w:tab/>
        <w:t xml:space="preserve">The journey of Intune is similar to the anonymized organization Acme Manufacturing.  Gonzales and Wareham (2019) state that Acme needed to reboot its business intelligence platform three times over a decade.   The </w:t>
      </w:r>
      <w:r w:rsidR="00AC71C5">
        <w:t xml:space="preserve">implementation of the </w:t>
      </w:r>
      <w:r>
        <w:t xml:space="preserve">first release took two times longer than expected and was 300% over budget.  The second release had insufficient hardware that caused significant delays in replicating data across their global presence.  Middle management distrusted data accuracy because the platform was not timely.  The third and final </w:t>
      </w:r>
      <w:r>
        <w:lastRenderedPageBreak/>
        <w:t xml:space="preserve">version centered around </w:t>
      </w:r>
      <w:r w:rsidR="00145074">
        <w:t xml:space="preserve">lean </w:t>
      </w:r>
      <w:r>
        <w:t>statistics that had broad implications.  For instance, insight into ordering cycles reduced the inventory holding period from 140 to 47 days.  They also focused on supply chain bottlenecks and drove delivery times from 15 to 5 days.</w:t>
      </w:r>
    </w:p>
    <w:p w:rsidR="008B2602" w:rsidRDefault="00A04F03" w:rsidP="00A04F03">
      <w:r>
        <w:tab/>
        <w:t xml:space="preserve">The </w:t>
      </w:r>
      <w:proofErr w:type="spellStart"/>
      <w:r>
        <w:t>DeLone</w:t>
      </w:r>
      <w:proofErr w:type="spellEnd"/>
      <w:r>
        <w:t xml:space="preserve"> and McLean model propose that business intelligence system adoption is directly proportional to user satisfaction</w:t>
      </w:r>
      <w:sdt>
        <w:sdtPr>
          <w:id w:val="-344323137"/>
          <w:citation/>
        </w:sdtPr>
        <w:sdtContent>
          <w:r>
            <w:fldChar w:fldCharType="begin"/>
          </w:r>
          <w:r>
            <w:instrText xml:space="preserve">CITATION Gon18 \l 1033 </w:instrText>
          </w:r>
          <w:r>
            <w:fldChar w:fldCharType="separate"/>
          </w:r>
          <w:r>
            <w:rPr>
              <w:noProof/>
            </w:rPr>
            <w:t xml:space="preserve"> (Gonzales &amp; Wareham, 2018)</w:t>
          </w:r>
          <w:r>
            <w:fldChar w:fldCharType="end"/>
          </w:r>
        </w:sdtContent>
      </w:sdt>
      <w:r>
        <w:t xml:space="preserve">.  Information, system, and service quality serve as inputs into the model, with an output of individual impact.  This model partially explains the poor acceptance found in both case studies, as the system was underpowered </w:t>
      </w:r>
      <w:r w:rsidR="00941381">
        <w:t xml:space="preserve">and </w:t>
      </w:r>
      <w:r>
        <w:t>could not efficiently meet the needs of the organization.</w:t>
      </w:r>
      <w:r w:rsidR="008B2602">
        <w:t xml:space="preserve">  </w:t>
      </w:r>
      <w:proofErr w:type="spellStart"/>
      <w:r w:rsidR="008B2602">
        <w:t>Obeidat</w:t>
      </w:r>
      <w:proofErr w:type="spellEnd"/>
      <w:r w:rsidR="008B2602">
        <w:t xml:space="preserve"> et al. (2015) expand on this point by stating </w:t>
      </w:r>
      <w:r w:rsidR="00941381">
        <w:t xml:space="preserve">that </w:t>
      </w:r>
      <w:r w:rsidR="008B2602">
        <w:t xml:space="preserve">interface into the </w:t>
      </w:r>
      <w:r w:rsidR="00941381">
        <w:t xml:space="preserve">BI </w:t>
      </w:r>
      <w:r w:rsidR="008B2602">
        <w:t xml:space="preserve">system is critical for success.  For example, the Apache Hive tooling used a familiar query language but lacked the IDE integration the Azure </w:t>
      </w:r>
      <w:proofErr w:type="spellStart"/>
      <w:r w:rsidR="008B2602">
        <w:t>DataLake</w:t>
      </w:r>
      <w:proofErr w:type="spellEnd"/>
      <w:r w:rsidR="008B2602">
        <w:t xml:space="preserve"> offered, discouraging users from overcoming the learning curve. </w:t>
      </w:r>
      <w:r>
        <w:t xml:space="preserve">  Another challenge in both case studies comes from not gaining the support of management</w:t>
      </w:r>
      <w:sdt>
        <w:sdtPr>
          <w:id w:val="624362067"/>
          <w:citation/>
        </w:sdtPr>
        <w:sdtContent>
          <w:r>
            <w:fldChar w:fldCharType="begin"/>
          </w:r>
          <w:r>
            <w:instrText xml:space="preserve"> CITATION Rai02 \l 1033 </w:instrText>
          </w:r>
          <w:r>
            <w:fldChar w:fldCharType="separate"/>
          </w:r>
          <w:r>
            <w:rPr>
              <w:noProof/>
            </w:rPr>
            <w:t xml:space="preserve"> (Rai, 2002)</w:t>
          </w:r>
          <w:r>
            <w:fldChar w:fldCharType="end"/>
          </w:r>
        </w:sdtContent>
      </w:sdt>
      <w:r>
        <w:t xml:space="preserve">.  Consider the scenario with Intune, where the scorecard report to executive leadership forced a cultural shift </w:t>
      </w:r>
      <w:r w:rsidR="00032D66">
        <w:t xml:space="preserve">for management to </w:t>
      </w:r>
      <w:r>
        <w:t>maintain the data feed</w:t>
      </w:r>
      <w:r w:rsidR="008B2602">
        <w:t>’s quality</w:t>
      </w:r>
      <w:r w:rsidR="008115AD">
        <w:t>,</w:t>
      </w:r>
      <w:r w:rsidR="008B2602">
        <w:t xml:space="preserve"> </w:t>
      </w:r>
      <w:r w:rsidR="00032D66">
        <w:t xml:space="preserve">versus </w:t>
      </w:r>
      <w:bookmarkStart w:id="0" w:name="_GoBack"/>
      <w:bookmarkEnd w:id="0"/>
      <w:r w:rsidR="008B2602">
        <w:t xml:space="preserve">previous iterations </w:t>
      </w:r>
      <w:r w:rsidR="00032D66">
        <w:t>were ignorable</w:t>
      </w:r>
      <w:r w:rsidR="008B2602">
        <w:t>.  These examples highlight the criticality of selecting the right process, people, and tools to drive the business intelligence platform.</w:t>
      </w:r>
      <w:r w:rsidR="00877363">
        <w:t xml:space="preserve">  The proper alignment of these aspects has made Intune the biggest name in mobile device management</w:t>
      </w:r>
      <w:sdt>
        <w:sdtPr>
          <w:id w:val="-372922088"/>
          <w:citation/>
        </w:sdtPr>
        <w:sdtContent>
          <w:r w:rsidR="00877363">
            <w:fldChar w:fldCharType="begin"/>
          </w:r>
          <w:r w:rsidR="00877363">
            <w:instrText xml:space="preserve"> CITATION And18 \l 1033 </w:instrText>
          </w:r>
          <w:r w:rsidR="00877363">
            <w:fldChar w:fldCharType="separate"/>
          </w:r>
          <w:r w:rsidR="00877363">
            <w:rPr>
              <w:noProof/>
            </w:rPr>
            <w:t xml:space="preserve"> (Anderson, 2018)</w:t>
          </w:r>
          <w:r w:rsidR="00877363">
            <w:fldChar w:fldCharType="end"/>
          </w:r>
        </w:sdtContent>
      </w:sdt>
      <w:r w:rsidR="00877363">
        <w:t xml:space="preserve"> and earned Acme a Gartner Business Intelligence Award of Excellence</w:t>
      </w:r>
      <w:sdt>
        <w:sdtPr>
          <w:id w:val="-29116646"/>
          <w:citation/>
        </w:sdtPr>
        <w:sdtContent>
          <w:r w:rsidR="00877363">
            <w:fldChar w:fldCharType="begin"/>
          </w:r>
          <w:r w:rsidR="00877363">
            <w:instrText xml:space="preserve"> CITATION Gon18 \l 1033 </w:instrText>
          </w:r>
          <w:r w:rsidR="00877363">
            <w:fldChar w:fldCharType="separate"/>
          </w:r>
          <w:r w:rsidR="00877363">
            <w:rPr>
              <w:noProof/>
            </w:rPr>
            <w:t xml:space="preserve"> (Gonzales &amp; Wareham, 2018)</w:t>
          </w:r>
          <w:r w:rsidR="00877363">
            <w:fldChar w:fldCharType="end"/>
          </w:r>
        </w:sdtContent>
      </w:sdt>
      <w:r w:rsidR="00877363">
        <w:t>.</w:t>
      </w:r>
    </w:p>
    <w:p w:rsidR="007E7AC4" w:rsidRDefault="007E7AC4">
      <w:r>
        <w:br w:type="page"/>
      </w:r>
    </w:p>
    <w:sdt>
      <w:sdtPr>
        <w:id w:val="-576676202"/>
        <w:docPartObj>
          <w:docPartGallery w:val="Bibliographies"/>
          <w:docPartUnique/>
        </w:docPartObj>
      </w:sdtPr>
      <w:sdtEndPr>
        <w:rPr>
          <w:b w:val="0"/>
        </w:rPr>
      </w:sdtEndPr>
      <w:sdtContent>
        <w:p w:rsidR="007E7AC4" w:rsidRDefault="007E7AC4">
          <w:pPr>
            <w:pStyle w:val="Heading1"/>
          </w:pPr>
          <w:r>
            <w:t>References</w:t>
          </w:r>
        </w:p>
        <w:sdt>
          <w:sdtPr>
            <w:id w:val="-573587230"/>
            <w:bibliography/>
          </w:sdtPr>
          <w:sdtContent>
            <w:p w:rsidR="007E7AC4" w:rsidRDefault="007E7AC4" w:rsidP="007E7AC4">
              <w:pPr>
                <w:pStyle w:val="Bibliography"/>
                <w:ind w:left="720" w:hanging="720"/>
                <w:rPr>
                  <w:noProof/>
                </w:rPr>
              </w:pPr>
              <w:r>
                <w:fldChar w:fldCharType="begin"/>
              </w:r>
              <w:r>
                <w:instrText xml:space="preserve"> BIBLIOGRAPHY </w:instrText>
              </w:r>
              <w:r>
                <w:fldChar w:fldCharType="separate"/>
              </w:r>
              <w:r>
                <w:rPr>
                  <w:noProof/>
                </w:rPr>
                <w:t xml:space="preserve">Anderson, B. (2018, June 12). </w:t>
              </w:r>
              <w:r w:rsidRPr="007E7AC4">
                <w:rPr>
                  <w:iCs/>
                  <w:noProof/>
                </w:rPr>
                <w:t>How we built (rebuilt!) Intune into a leading globally scaled cloud service</w:t>
              </w:r>
              <w:r w:rsidRPr="007E7AC4">
                <w:rPr>
                  <w:noProof/>
                </w:rPr>
                <w:t>.</w:t>
              </w:r>
              <w:r>
                <w:rPr>
                  <w:noProof/>
                </w:rPr>
                <w:t xml:space="preserve"> Retrieved from https://www.microsoft.com/en-us/microsoft-365/blog/2018/06/12/how-we-built-rebuilt-intune-into-a-leading-globally-scaled-cloud-service/</w:t>
              </w:r>
            </w:p>
            <w:p w:rsidR="007E7AC4" w:rsidRDefault="007E7AC4" w:rsidP="007E7AC4">
              <w:pPr>
                <w:pStyle w:val="Bibliography"/>
                <w:ind w:left="720" w:hanging="720"/>
                <w:rPr>
                  <w:noProof/>
                </w:rPr>
              </w:pPr>
              <w:r>
                <w:rPr>
                  <w:noProof/>
                </w:rPr>
                <w:t xml:space="preserve">Chugh, R., &amp; Grandhi, S. (2013). Why business intelligence? Significance of business intelligence tools and integrated BI governance. </w:t>
              </w:r>
              <w:r>
                <w:rPr>
                  <w:i/>
                  <w:iCs/>
                  <w:noProof/>
                </w:rPr>
                <w:t>International Journal of Entrepreneurship and Innovation, Vol. 4 No. 2</w:t>
              </w:r>
              <w:r>
                <w:rPr>
                  <w:noProof/>
                </w:rPr>
                <w:t>.</w:t>
              </w:r>
            </w:p>
            <w:p w:rsidR="007E7AC4" w:rsidRDefault="007E7AC4" w:rsidP="007E7AC4">
              <w:pPr>
                <w:pStyle w:val="Bibliography"/>
                <w:ind w:left="720" w:hanging="720"/>
                <w:rPr>
                  <w:noProof/>
                </w:rPr>
              </w:pPr>
              <w:r>
                <w:rPr>
                  <w:noProof/>
                </w:rPr>
                <w:t>Gonzales &amp; Wareham. (2018). Analyzing the impact of a BI system and new conceptualizations of system use.</w:t>
              </w:r>
            </w:p>
            <w:p w:rsidR="007E7AC4" w:rsidRDefault="007E7AC4" w:rsidP="007E7AC4">
              <w:pPr>
                <w:pStyle w:val="Bibliography"/>
                <w:ind w:left="720" w:hanging="720"/>
                <w:rPr>
                  <w:noProof/>
                </w:rPr>
              </w:pPr>
              <w:r>
                <w:rPr>
                  <w:noProof/>
                </w:rPr>
                <w:t xml:space="preserve">Gonzales, R., &amp; Wareham, J. (2019). Business Intelligence Excellence: A Company's Journey to Business Intelligence Maturity. </w:t>
              </w:r>
              <w:r>
                <w:rPr>
                  <w:i/>
                  <w:iCs/>
                  <w:noProof/>
                </w:rPr>
                <w:t>Journal of Economics, Finance &amp; Administrative Science. Nov2019, Vol. 24, Issue 48</w:t>
              </w:r>
              <w:r>
                <w:rPr>
                  <w:noProof/>
                </w:rPr>
                <w:t>, 345-360.</w:t>
              </w:r>
            </w:p>
            <w:p w:rsidR="007E7AC4" w:rsidRDefault="007E7AC4" w:rsidP="007E7AC4">
              <w:pPr>
                <w:pStyle w:val="Bibliography"/>
                <w:ind w:left="720" w:hanging="720"/>
                <w:rPr>
                  <w:noProof/>
                </w:rPr>
              </w:pPr>
              <w:r>
                <w:rPr>
                  <w:noProof/>
                </w:rPr>
                <w:t xml:space="preserve">Harper, J. (2019). Business Intelligence Tomorrow. </w:t>
              </w:r>
              <w:r>
                <w:rPr>
                  <w:i/>
                  <w:iCs/>
                  <w:noProof/>
                </w:rPr>
                <w:t>KMWorld May/June</w:t>
              </w:r>
              <w:r>
                <w:rPr>
                  <w:noProof/>
                </w:rPr>
                <w:t>, 12-16.</w:t>
              </w:r>
            </w:p>
            <w:p w:rsidR="007E7AC4" w:rsidRDefault="007E7AC4" w:rsidP="007E7AC4">
              <w:pPr>
                <w:pStyle w:val="Bibliography"/>
                <w:ind w:left="720" w:hanging="720"/>
                <w:rPr>
                  <w:noProof/>
                </w:rPr>
              </w:pPr>
              <w:r>
                <w:rPr>
                  <w:noProof/>
                </w:rPr>
                <w:t>Rai, A. (2002). Assessing the validity of IS success models: an empirical test and theoretical analysis.</w:t>
              </w:r>
            </w:p>
            <w:p w:rsidR="007E7AC4" w:rsidRDefault="007E7AC4" w:rsidP="007E7AC4">
              <w:pPr>
                <w:pStyle w:val="Bibliography"/>
                <w:ind w:left="720" w:hanging="720"/>
                <w:rPr>
                  <w:noProof/>
                </w:rPr>
              </w:pPr>
              <w:r>
                <w:rPr>
                  <w:noProof/>
                </w:rPr>
                <w:t xml:space="preserve">Stroetmann, K. (2015). Analysis and Typology of Global eHealth. </w:t>
              </w:r>
              <w:r>
                <w:rPr>
                  <w:i/>
                  <w:iCs/>
                  <w:noProof/>
                </w:rPr>
                <w:t>Global Telehealth 2015: Integrating Technology and Information for Better Healthcare</w:t>
              </w:r>
              <w:r>
                <w:rPr>
                  <w:noProof/>
                </w:rPr>
                <w:t>, 162-169.</w:t>
              </w:r>
            </w:p>
            <w:p w:rsidR="007E7AC4" w:rsidRDefault="007E7AC4" w:rsidP="007E7AC4">
              <w:pPr>
                <w:pStyle w:val="Bibliography"/>
                <w:ind w:left="720" w:hanging="720"/>
                <w:rPr>
                  <w:noProof/>
                </w:rPr>
              </w:pPr>
              <w:r>
                <w:rPr>
                  <w:noProof/>
                </w:rPr>
                <w:t>Taleb et al. (2018). Big Data Quality: A Survey.</w:t>
              </w:r>
            </w:p>
            <w:p w:rsidR="007E7AC4" w:rsidRDefault="007E7AC4" w:rsidP="007E7AC4">
              <w:r>
                <w:rPr>
                  <w:b/>
                  <w:bCs/>
                  <w:noProof/>
                </w:rPr>
                <w:fldChar w:fldCharType="end"/>
              </w:r>
            </w:p>
          </w:sdtContent>
        </w:sdt>
      </w:sdtContent>
    </w:sdt>
    <w:p w:rsidR="007E7AC4" w:rsidRPr="00A04F03" w:rsidRDefault="007E7AC4" w:rsidP="00A04F03"/>
    <w:sectPr w:rsidR="007E7AC4" w:rsidRPr="00A04F03"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2B14" w:rsidRDefault="00E42B14" w:rsidP="0082223F">
      <w:pPr>
        <w:spacing w:line="240" w:lineRule="auto"/>
      </w:pPr>
      <w:r>
        <w:separator/>
      </w:r>
    </w:p>
  </w:endnote>
  <w:endnote w:type="continuationSeparator" w:id="0">
    <w:p w:rsidR="00E42B14" w:rsidRDefault="00E42B1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2B14" w:rsidRDefault="00E42B14" w:rsidP="0082223F">
      <w:pPr>
        <w:spacing w:line="240" w:lineRule="auto"/>
      </w:pPr>
      <w:r>
        <w:separator/>
      </w:r>
    </w:p>
  </w:footnote>
  <w:footnote w:type="continuationSeparator" w:id="0">
    <w:p w:rsidR="00E42B14" w:rsidRDefault="00E42B1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AE3618" w:rsidRDefault="00AE3618" w:rsidP="0082223F">
        <w:pPr>
          <w:pStyle w:val="Header"/>
          <w:pBdr>
            <w:bottom w:val="single" w:sz="4" w:space="1" w:color="D9D9D9" w:themeColor="background1" w:themeShade="D9"/>
          </w:pBdr>
          <w:rPr>
            <w:b/>
            <w:bCs/>
          </w:rPr>
        </w:pPr>
        <w:r>
          <w:rPr>
            <w:color w:val="7F7F7F" w:themeColor="background1" w:themeShade="7F"/>
            <w:spacing w:val="60"/>
          </w:rPr>
          <w:t>TIM-7020: 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AE3618" w:rsidRDefault="00AE361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2D66"/>
    <w:rsid w:val="00036708"/>
    <w:rsid w:val="00036F58"/>
    <w:rsid w:val="00102414"/>
    <w:rsid w:val="00145074"/>
    <w:rsid w:val="00183597"/>
    <w:rsid w:val="002806B7"/>
    <w:rsid w:val="002A10A2"/>
    <w:rsid w:val="00345340"/>
    <w:rsid w:val="003A7673"/>
    <w:rsid w:val="00401D65"/>
    <w:rsid w:val="004223E8"/>
    <w:rsid w:val="004322F9"/>
    <w:rsid w:val="004A2E39"/>
    <w:rsid w:val="004A784B"/>
    <w:rsid w:val="005E34DA"/>
    <w:rsid w:val="005E3EA3"/>
    <w:rsid w:val="006A08BC"/>
    <w:rsid w:val="0073677D"/>
    <w:rsid w:val="007B7D6B"/>
    <w:rsid w:val="007D34ED"/>
    <w:rsid w:val="007E7AC4"/>
    <w:rsid w:val="0080599C"/>
    <w:rsid w:val="008115AD"/>
    <w:rsid w:val="0082223F"/>
    <w:rsid w:val="008356AE"/>
    <w:rsid w:val="00877363"/>
    <w:rsid w:val="008B2602"/>
    <w:rsid w:val="008B5129"/>
    <w:rsid w:val="008C29CA"/>
    <w:rsid w:val="00941381"/>
    <w:rsid w:val="009C606B"/>
    <w:rsid w:val="00A04F03"/>
    <w:rsid w:val="00A436B2"/>
    <w:rsid w:val="00AC71C5"/>
    <w:rsid w:val="00AE3618"/>
    <w:rsid w:val="00BD02EA"/>
    <w:rsid w:val="00C42BA5"/>
    <w:rsid w:val="00C73692"/>
    <w:rsid w:val="00C93BB7"/>
    <w:rsid w:val="00CA2C39"/>
    <w:rsid w:val="00CA4466"/>
    <w:rsid w:val="00CB25E9"/>
    <w:rsid w:val="00D86991"/>
    <w:rsid w:val="00D86B58"/>
    <w:rsid w:val="00DE2224"/>
    <w:rsid w:val="00E32F85"/>
    <w:rsid w:val="00E42B14"/>
    <w:rsid w:val="00E9133A"/>
    <w:rsid w:val="00EF2A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42A21"/>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7E7A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59260">
      <w:bodyDiv w:val="1"/>
      <w:marLeft w:val="0"/>
      <w:marRight w:val="0"/>
      <w:marTop w:val="0"/>
      <w:marBottom w:val="0"/>
      <w:divBdr>
        <w:top w:val="none" w:sz="0" w:space="0" w:color="auto"/>
        <w:left w:val="none" w:sz="0" w:space="0" w:color="auto"/>
        <w:bottom w:val="none" w:sz="0" w:space="0" w:color="auto"/>
        <w:right w:val="none" w:sz="0" w:space="0" w:color="auto"/>
      </w:divBdr>
    </w:div>
    <w:div w:id="845481893">
      <w:bodyDiv w:val="1"/>
      <w:marLeft w:val="0"/>
      <w:marRight w:val="0"/>
      <w:marTop w:val="0"/>
      <w:marBottom w:val="0"/>
      <w:divBdr>
        <w:top w:val="none" w:sz="0" w:space="0" w:color="auto"/>
        <w:left w:val="none" w:sz="0" w:space="0" w:color="auto"/>
        <w:bottom w:val="none" w:sz="0" w:space="0" w:color="auto"/>
        <w:right w:val="none" w:sz="0" w:space="0" w:color="auto"/>
      </w:divBdr>
    </w:div>
    <w:div w:id="938411384">
      <w:bodyDiv w:val="1"/>
      <w:marLeft w:val="0"/>
      <w:marRight w:val="0"/>
      <w:marTop w:val="0"/>
      <w:marBottom w:val="0"/>
      <w:divBdr>
        <w:top w:val="none" w:sz="0" w:space="0" w:color="auto"/>
        <w:left w:val="none" w:sz="0" w:space="0" w:color="auto"/>
        <w:bottom w:val="none" w:sz="0" w:space="0" w:color="auto"/>
        <w:right w:val="none" w:sz="0" w:space="0" w:color="auto"/>
      </w:divBdr>
    </w:div>
    <w:div w:id="946699266">
      <w:bodyDiv w:val="1"/>
      <w:marLeft w:val="0"/>
      <w:marRight w:val="0"/>
      <w:marTop w:val="0"/>
      <w:marBottom w:val="0"/>
      <w:divBdr>
        <w:top w:val="none" w:sz="0" w:space="0" w:color="auto"/>
        <w:left w:val="none" w:sz="0" w:space="0" w:color="auto"/>
        <w:bottom w:val="none" w:sz="0" w:space="0" w:color="auto"/>
        <w:right w:val="none" w:sz="0" w:space="0" w:color="auto"/>
      </w:divBdr>
    </w:div>
    <w:div w:id="1277830031">
      <w:bodyDiv w:val="1"/>
      <w:marLeft w:val="0"/>
      <w:marRight w:val="0"/>
      <w:marTop w:val="0"/>
      <w:marBottom w:val="0"/>
      <w:divBdr>
        <w:top w:val="none" w:sz="0" w:space="0" w:color="auto"/>
        <w:left w:val="none" w:sz="0" w:space="0" w:color="auto"/>
        <w:bottom w:val="none" w:sz="0" w:space="0" w:color="auto"/>
        <w:right w:val="none" w:sz="0" w:space="0" w:color="auto"/>
      </w:divBdr>
    </w:div>
    <w:div w:id="1325008556">
      <w:bodyDiv w:val="1"/>
      <w:marLeft w:val="0"/>
      <w:marRight w:val="0"/>
      <w:marTop w:val="0"/>
      <w:marBottom w:val="0"/>
      <w:divBdr>
        <w:top w:val="none" w:sz="0" w:space="0" w:color="auto"/>
        <w:left w:val="none" w:sz="0" w:space="0" w:color="auto"/>
        <w:bottom w:val="none" w:sz="0" w:space="0" w:color="auto"/>
        <w:right w:val="none" w:sz="0" w:space="0" w:color="auto"/>
      </w:divBdr>
    </w:div>
    <w:div w:id="1349601890">
      <w:bodyDiv w:val="1"/>
      <w:marLeft w:val="0"/>
      <w:marRight w:val="0"/>
      <w:marTop w:val="0"/>
      <w:marBottom w:val="0"/>
      <w:divBdr>
        <w:top w:val="none" w:sz="0" w:space="0" w:color="auto"/>
        <w:left w:val="none" w:sz="0" w:space="0" w:color="auto"/>
        <w:bottom w:val="none" w:sz="0" w:space="0" w:color="auto"/>
        <w:right w:val="none" w:sz="0" w:space="0" w:color="auto"/>
      </w:divBdr>
    </w:div>
    <w:div w:id="1649822631">
      <w:bodyDiv w:val="1"/>
      <w:marLeft w:val="0"/>
      <w:marRight w:val="0"/>
      <w:marTop w:val="0"/>
      <w:marBottom w:val="0"/>
      <w:divBdr>
        <w:top w:val="none" w:sz="0" w:space="0" w:color="auto"/>
        <w:left w:val="none" w:sz="0" w:space="0" w:color="auto"/>
        <w:bottom w:val="none" w:sz="0" w:space="0" w:color="auto"/>
        <w:right w:val="none" w:sz="0" w:space="0" w:color="auto"/>
      </w:divBdr>
    </w:div>
    <w:div w:id="1777601865">
      <w:bodyDiv w:val="1"/>
      <w:marLeft w:val="0"/>
      <w:marRight w:val="0"/>
      <w:marTop w:val="0"/>
      <w:marBottom w:val="0"/>
      <w:divBdr>
        <w:top w:val="none" w:sz="0" w:space="0" w:color="auto"/>
        <w:left w:val="none" w:sz="0" w:space="0" w:color="auto"/>
        <w:bottom w:val="none" w:sz="0" w:space="0" w:color="auto"/>
        <w:right w:val="none" w:sz="0" w:space="0" w:color="auto"/>
      </w:divBdr>
    </w:div>
    <w:div w:id="1923678595">
      <w:bodyDiv w:val="1"/>
      <w:marLeft w:val="0"/>
      <w:marRight w:val="0"/>
      <w:marTop w:val="0"/>
      <w:marBottom w:val="0"/>
      <w:divBdr>
        <w:top w:val="none" w:sz="0" w:space="0" w:color="auto"/>
        <w:left w:val="none" w:sz="0" w:space="0" w:color="auto"/>
        <w:bottom w:val="none" w:sz="0" w:space="0" w:color="auto"/>
        <w:right w:val="none" w:sz="0" w:space="0" w:color="auto"/>
      </w:divBdr>
    </w:div>
    <w:div w:id="1930891195">
      <w:bodyDiv w:val="1"/>
      <w:marLeft w:val="0"/>
      <w:marRight w:val="0"/>
      <w:marTop w:val="0"/>
      <w:marBottom w:val="0"/>
      <w:divBdr>
        <w:top w:val="none" w:sz="0" w:space="0" w:color="auto"/>
        <w:left w:val="none" w:sz="0" w:space="0" w:color="auto"/>
        <w:bottom w:val="none" w:sz="0" w:space="0" w:color="auto"/>
        <w:right w:val="none" w:sz="0" w:space="0" w:color="auto"/>
      </w:divBdr>
    </w:div>
    <w:div w:id="2096243387">
      <w:bodyDiv w:val="1"/>
      <w:marLeft w:val="0"/>
      <w:marRight w:val="0"/>
      <w:marTop w:val="0"/>
      <w:marBottom w:val="0"/>
      <w:divBdr>
        <w:top w:val="none" w:sz="0" w:space="0" w:color="auto"/>
        <w:left w:val="none" w:sz="0" w:space="0" w:color="auto"/>
        <w:bottom w:val="none" w:sz="0" w:space="0" w:color="auto"/>
        <w:right w:val="none" w:sz="0" w:space="0" w:color="auto"/>
      </w:divBdr>
    </w:div>
    <w:div w:id="212383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19</b:Tag>
    <b:SourceType>JournalArticle</b:SourceType>
    <b:Guid>{BEAF5CFD-6FD3-460E-B2E8-59F89D4CB0B4}</b:Guid>
    <b:Author>
      <b:Author>
        <b:NameList>
          <b:Person>
            <b:Last>Gonzales</b:Last>
            <b:First>R</b:First>
          </b:Person>
          <b:Person>
            <b:Last>Wareham</b:Last>
            <b:First>J</b:First>
          </b:Person>
        </b:NameList>
      </b:Author>
    </b:Author>
    <b:Title>Business Intelligence Excellence: A Company's Journey to Business Intelligence Maturity</b:Title>
    <b:JournalName>Journal of Economics, Finance &amp; Administrative Science. Nov2019, Vol. 24 Issue 48</b:JournalName>
    <b:Year>2019</b:Year>
    <b:Pages>345-360</b:Pages>
    <b:RefOrder>7</b:RefOrder>
  </b:Source>
  <b:Source>
    <b:Tag>Gon18</b:Tag>
    <b:SourceType>JournalArticle</b:SourceType>
    <b:Guid>{A839ACF0-7C3C-4861-AFF7-02EF33331B6F}</b:Guid>
    <b:Author>
      <b:Author>
        <b:NameList>
          <b:Person>
            <b:Last>Gonzales</b:Last>
          </b:Person>
          <b:Person>
            <b:Last>Wareham</b:Last>
          </b:Person>
        </b:NameList>
      </b:Author>
    </b:Author>
    <b:Title>Analysing the impact of a BI system and new conceptualizations of system use</b:Title>
    <b:Year>2018</b:Year>
    <b:RefOrder>3</b:RefOrder>
  </b:Source>
  <b:Source>
    <b:Tag>Rai02</b:Tag>
    <b:SourceType>JournalArticle</b:SourceType>
    <b:Guid>{B3AD3A6E-A737-43E8-9F1F-A09FADE7BF9C}</b:Guid>
    <b:Author>
      <b:Author>
        <b:NameList>
          <b:Person>
            <b:Last>Rai</b:Last>
            <b:First>A</b:First>
          </b:Person>
        </b:NameList>
      </b:Author>
    </b:Author>
    <b:Title>Assessing the validity of IS success models: an empirical test and theoretical analysis</b:Title>
    <b:Year>2002</b:Year>
    <b:RefOrder>5</b:RefOrder>
  </b:Source>
  <b:Source>
    <b:Tag>And18</b:Tag>
    <b:SourceType>InternetSite</b:SourceType>
    <b:Guid>{67B69A75-F784-44ED-8C31-46131CD5CD9A}</b:Guid>
    <b:Author>
      <b:Author>
        <b:NameList>
          <b:Person>
            <b:Last>Anderson</b:Last>
            <b:First>B</b:First>
          </b:Person>
        </b:NameList>
      </b:Author>
    </b:Author>
    <b:Title>How we built (rebuilt!) Intune into a leading globally scaled cloud service</b:Title>
    <b:Year>2018</b:Year>
    <b:Month>June</b:Month>
    <b:Day>12</b:Day>
    <b:URL>https://www.microsoft.com/en-us/microsoft-365/blog/2018/06/12/how-we-built-rebuilt-intune-into-a-leading-globally-scaled-cloud-service/</b:URL>
    <b:RefOrder>6</b:RefOrder>
  </b:Source>
  <b:Source>
    <b:Tag>Chu13</b:Tag>
    <b:SourceType>JournalArticle</b:SourceType>
    <b:Guid>{4A7F4197-C7BA-49BF-BF91-41BCA82FB0F2}</b:Guid>
    <b:Title>Why business intelligence? Significance of business intelligence tools and integrated BI governance</b:Title>
    <b:Year>2013</b:Year>
    <b:Author>
      <b:Author>
        <b:NameList>
          <b:Person>
            <b:Last>Chugh</b:Last>
            <b:First>R</b:First>
          </b:Person>
          <b:Person>
            <b:Last>Grandhi</b:Last>
            <b:First>S</b:First>
          </b:Person>
        </b:NameList>
      </b:Author>
    </b:Author>
    <b:JournalName>International Journal of EEntrepreneurship and Innovation, Vol. 4 No. 2</b:JournalName>
    <b:RefOrder>1</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8</b:RefOrder>
  </b:Source>
  <b:Source>
    <b:Tag>Str15</b:Tag>
    <b:SourceType>JournalArticle</b:SourceType>
    <b:Guid>{2A2D4AAA-24B5-4BB0-B4AA-F0B8B1828759}</b:Guid>
    <b:Author>
      <b:Author>
        <b:NameList>
          <b:Person>
            <b:Last>Stroetmann</b:Last>
            <b:First>K</b:First>
          </b:Person>
        </b:NameList>
      </b:Author>
    </b:Author>
    <b:Title>Analysis and Typology of Global eHealth</b:Title>
    <b:JournalName>Global Telehealth 2015: Integrating Technology and Information for Better Healthcare</b:JournalName>
    <b:Year>2015</b:Year>
    <b:Pages>162-169</b:Pages>
    <b:RefOrder>2</b:RefOrder>
  </b:Source>
  <b:Source>
    <b:Tag>Tal181</b:Tag>
    <b:SourceType>JournalArticle</b:SourceType>
    <b:Guid>{2725111F-E06D-49AE-A4BA-0EC9E021F287}</b:Guid>
    <b:Author>
      <b:Author>
        <b:Corporate>Taleb et al.</b:Corporate>
      </b:Author>
    </b:Author>
    <b:Title>Big Data Quality: A Survey</b:Title>
    <b:Year>2018</b:Year>
    <b:RefOrder>4</b:RefOrder>
  </b:Source>
</b:Sources>
</file>

<file path=customXml/itemProps1.xml><?xml version="1.0" encoding="utf-8"?>
<ds:datastoreItem xmlns:ds="http://schemas.openxmlformats.org/officeDocument/2006/customXml" ds:itemID="{B4250098-13F9-4B36-8414-1041E3C6D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76</TotalTime>
  <Pages>7</Pages>
  <Words>1615</Words>
  <Characters>921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20-01-07T04:56:00Z</dcterms:modified>
</cp:coreProperties>
</file>